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84958C2"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8246C0" w:rsidRPr="008246C0">
        <w:rPr>
          <w:rFonts w:ascii="Arial" w:hAnsi="Arial" w:cs="Arial"/>
        </w:rPr>
        <w:t>700018370</w:t>
      </w:r>
      <w:r w:rsidR="008246C0">
        <w:rPr>
          <w:rFonts w:ascii="Arial" w:hAnsi="Arial" w:cs="Arial"/>
        </w:rPr>
        <w:t xml:space="preserve"> and 700050709</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906"/>
        <w:gridCol w:w="1906"/>
        <w:gridCol w:w="1907"/>
        <w:gridCol w:w="1907"/>
        <w:gridCol w:w="1907"/>
      </w:tblGrid>
      <w:tr w:rsidR="003064AE" w14:paraId="28E25C0A" w14:textId="77777777" w:rsidTr="00FB1E39">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906"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907"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907"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907"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0EF1C746" w14:textId="6C72D72E" w:rsidR="003064AE" w:rsidRPr="00746B7B" w:rsidRDefault="00746B7B" w:rsidP="00746B7B">
            <w:pPr>
              <w:jc w:val="center"/>
              <w:rPr>
                <w:rFonts w:ascii="Arial" w:hAnsi="Arial" w:cs="Arial"/>
                <w:b w:val="0"/>
                <w:bCs w:val="0"/>
                <w:sz w:val="24"/>
                <w:szCs w:val="24"/>
              </w:rPr>
            </w:pPr>
            <w:r w:rsidRPr="00746B7B">
              <w:rPr>
                <w:rFonts w:ascii="Arial" w:hAnsi="Arial" w:cs="Arial"/>
                <w:b w:val="0"/>
                <w:bCs w:val="0"/>
                <w:sz w:val="24"/>
                <w:szCs w:val="24"/>
              </w:rPr>
              <w:t xml:space="preserve">Tue </w:t>
            </w:r>
            <w:r>
              <w:rPr>
                <w:rFonts w:ascii="Arial" w:hAnsi="Arial" w:cs="Arial"/>
                <w:b w:val="0"/>
                <w:bCs w:val="0"/>
                <w:sz w:val="24"/>
                <w:szCs w:val="24"/>
              </w:rPr>
              <w:t>19/10</w:t>
            </w:r>
          </w:p>
        </w:tc>
        <w:tc>
          <w:tcPr>
            <w:tcW w:w="1906"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907"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907" w:type="dxa"/>
          </w:tcPr>
          <w:p w14:paraId="410F23E8" w14:textId="7BCB0F41"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7CE14635" w14:textId="0EA25BF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780721" w14:textId="77777777" w:rsidTr="00FB1E39">
        <w:trPr>
          <w:trHeight w:val="695"/>
        </w:trPr>
        <w:tc>
          <w:tcPr>
            <w:cnfStyle w:val="001000000000" w:firstRow="0" w:lastRow="0" w:firstColumn="1" w:lastColumn="0" w:oddVBand="0" w:evenVBand="0" w:oddHBand="0" w:evenHBand="0" w:firstRowFirstColumn="0" w:firstRowLastColumn="0" w:lastRowFirstColumn="0" w:lastRowLastColumn="0"/>
            <w:tcW w:w="1906" w:type="dxa"/>
          </w:tcPr>
          <w:p w14:paraId="5D51A4B9" w14:textId="21706A01"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Wed 20/10</w:t>
            </w:r>
          </w:p>
        </w:tc>
        <w:tc>
          <w:tcPr>
            <w:tcW w:w="1906"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6A5AD486" w14:textId="1018D51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s</w:t>
            </w:r>
          </w:p>
        </w:tc>
        <w:tc>
          <w:tcPr>
            <w:tcW w:w="1907" w:type="dxa"/>
          </w:tcPr>
          <w:p w14:paraId="399800E8" w14:textId="3815352A"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17679129" w14:textId="05ADB0D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2FA4C391"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4BB65720" w14:textId="56F8BB6D"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Thu 21/10</w:t>
            </w:r>
          </w:p>
        </w:tc>
        <w:tc>
          <w:tcPr>
            <w:tcW w:w="1906"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907"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907" w:type="dxa"/>
          </w:tcPr>
          <w:p w14:paraId="527FCE8D" w14:textId="20A54C2D"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8246C0">
              <w:rPr>
                <w:rFonts w:ascii="Arial" w:hAnsi="Arial" w:cs="Arial"/>
              </w:rPr>
              <w:t>700018370</w:t>
            </w:r>
          </w:p>
        </w:tc>
        <w:tc>
          <w:tcPr>
            <w:tcW w:w="1907" w:type="dxa"/>
          </w:tcPr>
          <w:p w14:paraId="0C23DB41" w14:textId="73654FB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rPr>
              <w:t>700050709</w:t>
            </w:r>
          </w:p>
        </w:tc>
      </w:tr>
      <w:tr w:rsidR="003064AE" w14:paraId="44318A25" w14:textId="77777777" w:rsidTr="00FB1E39">
        <w:trPr>
          <w:trHeight w:val="347"/>
        </w:trPr>
        <w:tc>
          <w:tcPr>
            <w:cnfStyle w:val="001000000000" w:firstRow="0" w:lastRow="0" w:firstColumn="1" w:lastColumn="0" w:oddVBand="0" w:evenVBand="0" w:oddHBand="0" w:evenHBand="0" w:firstRowFirstColumn="0" w:firstRowLastColumn="0" w:lastRowFirstColumn="0" w:lastRowLastColumn="0"/>
            <w:tcW w:w="1906" w:type="dxa"/>
          </w:tcPr>
          <w:p w14:paraId="5EEF6C7D" w14:textId="77777777" w:rsidR="003064AE" w:rsidRPr="00746B7B" w:rsidRDefault="003064AE" w:rsidP="00746B7B">
            <w:pPr>
              <w:jc w:val="center"/>
              <w:rPr>
                <w:rFonts w:ascii="Arial" w:hAnsi="Arial" w:cs="Arial"/>
                <w:b w:val="0"/>
                <w:bCs w:val="0"/>
                <w:sz w:val="24"/>
                <w:szCs w:val="24"/>
              </w:rPr>
            </w:pPr>
          </w:p>
        </w:tc>
        <w:tc>
          <w:tcPr>
            <w:tcW w:w="1906" w:type="dxa"/>
          </w:tcPr>
          <w:p w14:paraId="2221D6F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073FCC19"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358587D1"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EB82142" w14:textId="77777777" w:rsidR="003064AE" w:rsidRPr="00746B7B" w:rsidRDefault="003064AE"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r w:rsidR="00FB1E39" w14:paraId="7AA3B890" w14:textId="77777777" w:rsidTr="00FB1E39">
        <w:trPr>
          <w:trHeight w:val="331"/>
        </w:trPr>
        <w:tc>
          <w:tcPr>
            <w:cnfStyle w:val="001000000000" w:firstRow="0" w:lastRow="0" w:firstColumn="1" w:lastColumn="0" w:oddVBand="0" w:evenVBand="0" w:oddHBand="0" w:evenHBand="0" w:firstRowFirstColumn="0" w:firstRowLastColumn="0" w:lastRowFirstColumn="0" w:lastRowLastColumn="0"/>
            <w:tcW w:w="1906" w:type="dxa"/>
          </w:tcPr>
          <w:p w14:paraId="79339147" w14:textId="77777777" w:rsidR="00FB1E39" w:rsidRPr="00746B7B" w:rsidRDefault="00FB1E39" w:rsidP="00746B7B">
            <w:pPr>
              <w:jc w:val="center"/>
              <w:rPr>
                <w:rFonts w:ascii="Arial" w:hAnsi="Arial" w:cs="Arial"/>
                <w:sz w:val="24"/>
                <w:szCs w:val="24"/>
              </w:rPr>
            </w:pPr>
          </w:p>
        </w:tc>
        <w:tc>
          <w:tcPr>
            <w:tcW w:w="1906" w:type="dxa"/>
          </w:tcPr>
          <w:p w14:paraId="4A595005"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5F5FBA23"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674C740"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c>
          <w:tcPr>
            <w:tcW w:w="1907" w:type="dxa"/>
          </w:tcPr>
          <w:p w14:paraId="790CC9B9" w14:textId="77777777" w:rsidR="00FB1E39" w:rsidRPr="00746B7B" w:rsidRDefault="00FB1E39"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8DAB3C4" w14:textId="192F1B08" w:rsidR="00C115FC" w:rsidRDefault="00C115FC" w:rsidP="00FB1E39">
      <w:pPr>
        <w:rPr>
          <w:rFonts w:ascii="Arial" w:hAnsi="Arial" w:cs="Arial"/>
          <w:sz w:val="24"/>
          <w:szCs w:val="24"/>
        </w:rPr>
      </w:pPr>
    </w:p>
    <w:p w14:paraId="3F2CB78E" w14:textId="318A9E86" w:rsidR="00C115FC" w:rsidRDefault="00C115FC" w:rsidP="00FB1E39">
      <w:pPr>
        <w:rPr>
          <w:rFonts w:ascii="Arial" w:hAnsi="Arial" w:cs="Arial"/>
          <w:sz w:val="24"/>
          <w:szCs w:val="24"/>
        </w:rPr>
      </w:pPr>
    </w:p>
    <w:p w14:paraId="2DF04FA6" w14:textId="772C6C64" w:rsidR="00C115FC" w:rsidRDefault="00C115FC" w:rsidP="00FB1E39">
      <w:pPr>
        <w:rPr>
          <w:rFonts w:ascii="Arial" w:hAnsi="Arial" w:cs="Arial"/>
          <w:sz w:val="24"/>
          <w:szCs w:val="24"/>
        </w:rPr>
      </w:pPr>
    </w:p>
    <w:p w14:paraId="7E473767" w14:textId="0D256D05" w:rsidR="00C115FC" w:rsidRDefault="00C115FC" w:rsidP="00FB1E39">
      <w:pPr>
        <w:rPr>
          <w:rFonts w:ascii="Arial" w:hAnsi="Arial" w:cs="Arial"/>
          <w:sz w:val="24"/>
          <w:szCs w:val="24"/>
        </w:rPr>
      </w:pPr>
    </w:p>
    <w:p w14:paraId="6FD4235E" w14:textId="385DC316" w:rsidR="00C115FC" w:rsidRDefault="00C115FC" w:rsidP="00FB1E39">
      <w:pPr>
        <w:rPr>
          <w:rFonts w:ascii="Arial" w:hAnsi="Arial" w:cs="Arial"/>
          <w:sz w:val="24"/>
          <w:szCs w:val="24"/>
        </w:rPr>
      </w:pPr>
    </w:p>
    <w:p w14:paraId="0011F93D" w14:textId="4C934F42" w:rsidR="00C115FC" w:rsidRDefault="00C115FC" w:rsidP="00FB1E39">
      <w:pPr>
        <w:rPr>
          <w:rFonts w:ascii="Arial" w:hAnsi="Arial" w:cs="Arial"/>
          <w:sz w:val="24"/>
          <w:szCs w:val="24"/>
        </w:rPr>
      </w:pPr>
    </w:p>
    <w:p w14:paraId="4A54765D" w14:textId="254D97AB" w:rsidR="00C115FC" w:rsidRDefault="00C115FC" w:rsidP="00FB1E39">
      <w:pPr>
        <w:rPr>
          <w:rFonts w:ascii="Arial" w:hAnsi="Arial" w:cs="Arial"/>
          <w:sz w:val="24"/>
          <w:szCs w:val="24"/>
        </w:rPr>
      </w:pPr>
    </w:p>
    <w:p w14:paraId="2CC03258" w14:textId="64582EC9" w:rsidR="00C115FC" w:rsidRDefault="00C115FC" w:rsidP="00FB1E39">
      <w:pPr>
        <w:rPr>
          <w:rFonts w:ascii="Arial" w:hAnsi="Arial" w:cs="Arial"/>
          <w:sz w:val="24"/>
          <w:szCs w:val="24"/>
        </w:rPr>
      </w:pPr>
    </w:p>
    <w:p w14:paraId="2607C68A" w14:textId="135856BB" w:rsidR="00C115FC" w:rsidRDefault="00C115FC" w:rsidP="00FB1E39">
      <w:pPr>
        <w:rPr>
          <w:rFonts w:ascii="Arial" w:hAnsi="Arial" w:cs="Arial"/>
          <w:sz w:val="24"/>
          <w:szCs w:val="24"/>
        </w:rPr>
      </w:pPr>
    </w:p>
    <w:p w14:paraId="3F03F90F" w14:textId="167685F9" w:rsidR="00C115FC" w:rsidRDefault="00C115FC" w:rsidP="00FB1E39">
      <w:pPr>
        <w:rPr>
          <w:rFonts w:ascii="Arial" w:hAnsi="Arial" w:cs="Arial"/>
          <w:sz w:val="24"/>
          <w:szCs w:val="24"/>
        </w:rPr>
      </w:pPr>
    </w:p>
    <w:p w14:paraId="5BFE6CE9" w14:textId="4AA4FD1D" w:rsidR="00C115FC" w:rsidRDefault="00C115FC" w:rsidP="00FB1E39">
      <w:pPr>
        <w:rPr>
          <w:rFonts w:ascii="Arial" w:hAnsi="Arial" w:cs="Arial"/>
          <w:sz w:val="24"/>
          <w:szCs w:val="24"/>
        </w:rPr>
      </w:pPr>
    </w:p>
    <w:p w14:paraId="368F0C8A" w14:textId="28E0DD28" w:rsidR="00C115FC" w:rsidRDefault="00C115FC" w:rsidP="00FB1E39">
      <w:pPr>
        <w:rPr>
          <w:rFonts w:ascii="Arial" w:hAnsi="Arial" w:cs="Arial"/>
          <w:sz w:val="24"/>
          <w:szCs w:val="24"/>
        </w:rPr>
      </w:pPr>
    </w:p>
    <w:p w14:paraId="559104E6" w14:textId="3775BC54" w:rsidR="00C115FC" w:rsidRDefault="00C115FC" w:rsidP="00FB1E39">
      <w:pPr>
        <w:rPr>
          <w:rFonts w:ascii="Arial" w:hAnsi="Arial" w:cs="Arial"/>
          <w:sz w:val="24"/>
          <w:szCs w:val="24"/>
        </w:rPr>
      </w:pPr>
    </w:p>
    <w:p w14:paraId="3AC6B503" w14:textId="741B0D67" w:rsidR="00C115FC" w:rsidRDefault="00C115FC" w:rsidP="00FB1E39">
      <w:pPr>
        <w:rPr>
          <w:rFonts w:ascii="Arial" w:hAnsi="Arial" w:cs="Arial"/>
          <w:sz w:val="24"/>
          <w:szCs w:val="24"/>
        </w:rPr>
      </w:pPr>
    </w:p>
    <w:p w14:paraId="4CDE160A" w14:textId="7F004D94" w:rsidR="00C115FC" w:rsidRDefault="00C115FC" w:rsidP="00FB1E39">
      <w:pPr>
        <w:rPr>
          <w:rFonts w:ascii="Arial" w:hAnsi="Arial" w:cs="Arial"/>
          <w:sz w:val="24"/>
          <w:szCs w:val="24"/>
        </w:rPr>
      </w:pPr>
    </w:p>
    <w:p w14:paraId="49AD1FB3" w14:textId="11A5F677" w:rsidR="00C115FC" w:rsidRDefault="00C115FC" w:rsidP="00FB1E39">
      <w:pPr>
        <w:rPr>
          <w:rFonts w:ascii="Arial" w:hAnsi="Arial" w:cs="Arial"/>
          <w:sz w:val="24"/>
          <w:szCs w:val="24"/>
        </w:rPr>
      </w:pPr>
    </w:p>
    <w:p w14:paraId="26ECDDF1" w14:textId="680B2E8E"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3163F6B1" w14:textId="0D63E285" w:rsidR="0025371E"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w:t>
      </w:r>
    </w:p>
    <w:p w14:paraId="4BF5CDD9" w14:textId="2FE6ED40" w:rsidR="00C115FC" w:rsidRDefault="00C115FC" w:rsidP="0025371E">
      <w:pPr>
        <w:rPr>
          <w:rFonts w:asciiTheme="majorHAnsi" w:hAnsiTheme="majorHAnsi" w:cstheme="majorHAnsi"/>
          <w:sz w:val="28"/>
          <w:szCs w:val="28"/>
          <w:u w:val="single"/>
        </w:rPr>
      </w:pP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53E09CB2" w:rsidR="00C115FC" w:rsidRPr="004D528E" w:rsidRDefault="00C115FC" w:rsidP="00C115FC">
      <w:r w:rsidRPr="004D528E">
        <w:t xml:space="preserve">In order to convert the </w:t>
      </w:r>
      <w:r w:rsidR="00543C30">
        <w:t>CSV</w:t>
      </w:r>
      <w:r w:rsidRPr="004D528E">
        <w:t xml:space="preserve"> files into black</w:t>
      </w:r>
      <w:r w:rsidR="00543C30">
        <w:t xml:space="preserve"> </w:t>
      </w:r>
      <w:r w:rsidRPr="004D528E">
        <w:t xml:space="preserve">bags, which were ArrayLists in our case, a method was used </w:t>
      </w:r>
      <w:r w:rsidR="00543C30">
        <w:t>first to</w:t>
      </w:r>
      <w:r w:rsidRPr="004D528E">
        <w:t xml:space="preserve"> convert the contents of a </w:t>
      </w:r>
      <w:r w:rsidR="00543C30">
        <w:t>CSV</w:t>
      </w:r>
      <w:r w:rsidRPr="004D528E">
        <w:t xml:space="preserve"> file into strings and have the commas removed. The strings were then converted into integers, which were added into an ArrayList. </w:t>
      </w:r>
      <w:r w:rsidR="00543C30">
        <w:t xml:space="preserve">There was a </w:t>
      </w:r>
      <w:r w:rsidRPr="004D528E">
        <w:t>requirement for a minimum of 11 pebbles per black</w:t>
      </w:r>
      <w:r w:rsidR="00543C30">
        <w:t xml:space="preserve"> </w:t>
      </w:r>
      <w:r w:rsidRPr="004D528E">
        <w:t>bag</w:t>
      </w:r>
      <w:r w:rsidR="00543C30">
        <w:t>;</w:t>
      </w:r>
      <w:r w:rsidRPr="004D528E">
        <w:t xml:space="preserve"> the method counted the number of integers in the </w:t>
      </w:r>
      <w:r w:rsidR="00543C30">
        <w:t>CSV</w:t>
      </w:r>
      <w:r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Pr="004D528E">
        <w:t xml:space="preserve"> file into a black</w:t>
      </w:r>
      <w:r w:rsidR="00543C30">
        <w:t xml:space="preserve"> </w:t>
      </w:r>
      <w:r w:rsidRPr="004D528E">
        <w:t>bag, as this</w:t>
      </w:r>
      <w:r w:rsidR="00543C30">
        <w:t>,</w:t>
      </w:r>
      <w:r w:rsidRPr="004D528E">
        <w:t xml:space="preserve"> combined with the exception</w:t>
      </w:r>
      <w:r w:rsidR="00543C30">
        <w:t xml:space="preserve">, </w:t>
      </w:r>
      <w:r w:rsidRPr="004D528E">
        <w:t>ensured</w:t>
      </w:r>
      <w:r w:rsidR="00543C30">
        <w:t xml:space="preserve"> that</w:t>
      </w:r>
      <w:r w:rsidRPr="004D528E">
        <w:t xml:space="preserve"> there were at least 11 pebbles per player in each black bag.</w:t>
      </w:r>
    </w:p>
    <w:p w14:paraId="7D02E063" w14:textId="10C7BC8D"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138C546D"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543C30">
        <w:t>,</w:t>
      </w:r>
      <w:r>
        <w:t xml:space="preserve"> players have had their turn,</w:t>
      </w:r>
      <w:r w:rsidR="00543C30">
        <w:t xml:space="preserve"> and</w:t>
      </w:r>
      <w:r>
        <w:t xml:space="preserve"> the method calls upon itself at the end so that the game can continue playing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17946CBF"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eight of the pebble they wish to remove, it calls upon a method </w:t>
      </w:r>
      <w:r w:rsidR="00543C30">
        <w:t>that removes the first instance of that integer in 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similar to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599F1BA6"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t>ere</w:t>
      </w:r>
      <w:r w:rsidR="00C115FC">
        <w:t xml:space="preserve"> set to true at any point, the condition to allow any subsequent code to be run would not be met, and thus the program would end.</w:t>
      </w:r>
    </w:p>
    <w:p w14:paraId="31F42BF8" w14:textId="47F4A0BF"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come at the cost of worse performance. </w:t>
      </w:r>
    </w:p>
    <w:p w14:paraId="7F479B70" w14:textId="10E3ED84" w:rsidR="00C115FC" w:rsidRDefault="00C115FC" w:rsidP="00C115FC">
      <w:r>
        <w:t xml:space="preserve">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77777777" w:rsidR="00C115FC" w:rsidRPr="004D528E" w:rsidRDefault="00C115FC" w:rsidP="00C115FC"/>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6E7FB353" w14:textId="340F66CC" w:rsidR="00C115FC" w:rsidRDefault="00C115FC" w:rsidP="0025371E">
      <w:pPr>
        <w:rPr>
          <w:rFonts w:asciiTheme="majorHAnsi" w:hAnsiTheme="majorHAnsi" w:cstheme="majorHAnsi"/>
          <w:sz w:val="28"/>
          <w:szCs w:val="28"/>
          <w:u w:val="single"/>
        </w:rPr>
      </w:pPr>
    </w:p>
    <w:p w14:paraId="4DE76C76" w14:textId="4238C83A" w:rsidR="00C115FC" w:rsidRDefault="00C115FC" w:rsidP="0025371E">
      <w:pPr>
        <w:rPr>
          <w:rFonts w:asciiTheme="majorHAnsi" w:hAnsiTheme="majorHAnsi" w:cstheme="majorHAnsi"/>
          <w:sz w:val="28"/>
          <w:szCs w:val="28"/>
          <w:u w:val="single"/>
        </w:rPr>
      </w:pPr>
    </w:p>
    <w:p w14:paraId="17663F5A" w14:textId="77777777" w:rsidR="00C115FC" w:rsidRDefault="00C115FC" w:rsidP="0025371E">
      <w:pPr>
        <w:rPr>
          <w:rFonts w:asciiTheme="majorHAnsi" w:hAnsiTheme="majorHAnsi" w:cstheme="majorHAnsi"/>
          <w:sz w:val="28"/>
          <w:szCs w:val="28"/>
          <w:u w:val="single"/>
        </w:rPr>
      </w:pPr>
    </w:p>
    <w:p w14:paraId="0752753B" w14:textId="016807F1" w:rsidR="0025371E" w:rsidRDefault="0025371E" w:rsidP="0025371E">
      <w:pPr>
        <w:rPr>
          <w:rFonts w:asciiTheme="majorHAnsi" w:hAnsiTheme="majorHAnsi" w:cstheme="majorHAnsi"/>
          <w:sz w:val="28"/>
          <w:szCs w:val="28"/>
          <w:u w:val="single"/>
        </w:rPr>
      </w:pPr>
    </w:p>
    <w:p w14:paraId="0F05622D" w14:textId="0DA54F42" w:rsidR="0025371E" w:rsidRDefault="001D76D9" w:rsidP="0025371E">
      <w:pPr>
        <w:rPr>
          <w:rFonts w:asciiTheme="majorHAnsi" w:hAnsiTheme="majorHAnsi" w:cstheme="majorHAnsi"/>
          <w:sz w:val="28"/>
          <w:szCs w:val="28"/>
          <w:u w:val="single"/>
        </w:rPr>
      </w:pPr>
      <w:r>
        <w:rPr>
          <w:rFonts w:asciiTheme="majorHAnsi" w:hAnsiTheme="majorHAnsi" w:cstheme="majorHAnsi"/>
          <w:sz w:val="28"/>
          <w:szCs w:val="28"/>
          <w:u w:val="single"/>
        </w:rPr>
        <w:lastRenderedPageBreak/>
        <w:t>Testing</w:t>
      </w: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qgUAaFuZYSwAAAA="/>
  </w:docVars>
  <w:rsids>
    <w:rsidRoot w:val="00AF4251"/>
    <w:rsid w:val="00091B5A"/>
    <w:rsid w:val="001D76D9"/>
    <w:rsid w:val="0025371E"/>
    <w:rsid w:val="003064AE"/>
    <w:rsid w:val="003944A8"/>
    <w:rsid w:val="00543C30"/>
    <w:rsid w:val="00746B7B"/>
    <w:rsid w:val="008246C0"/>
    <w:rsid w:val="00AF4251"/>
    <w:rsid w:val="00C115FC"/>
    <w:rsid w:val="00C14868"/>
    <w:rsid w:val="00DB672F"/>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TotalTime>
  <Pages>4</Pages>
  <Words>952</Words>
  <Characters>542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Jack Shaw</cp:lastModifiedBy>
  <cp:revision>11</cp:revision>
  <dcterms:created xsi:type="dcterms:W3CDTF">2021-10-21T13:40:00Z</dcterms:created>
  <dcterms:modified xsi:type="dcterms:W3CDTF">2021-11-09T18:03:00Z</dcterms:modified>
</cp:coreProperties>
</file>